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3DAB72D" w:rsidR="00784F3C" w:rsidRPr="009D15EE" w:rsidRDefault="004C0884" w:rsidP="00186AFB">
      <w:pPr>
        <w:jc w:val="center"/>
        <w:rPr>
          <w:b/>
        </w:rPr>
      </w:pPr>
      <w:r>
        <w:rPr>
          <w:b/>
        </w:rPr>
        <w:t>Mon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7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</w:t>
      </w:r>
      <w:r>
        <w:rPr>
          <w:b/>
        </w:rPr>
        <w:t>2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51A4F6AA" w14:textId="7F721260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 meeting for team members not present</w:t>
      </w:r>
    </w:p>
    <w:p w14:paraId="78516D66" w14:textId="21B5AC70" w:rsidR="00EE2E17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what features are still required and implementation plan</w:t>
      </w:r>
    </w:p>
    <w:p w14:paraId="375F6108" w14:textId="1770E389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60D5C367" w14:textId="0ABD5EE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1DEE2294" w14:textId="60D2C620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107B6D5" w14:textId="1CF13EB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6DFF66B7" w14:textId="55F0264F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52647477" w14:textId="5B8E2C96" w:rsidR="00264669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additional features client requested and possible approaches</w:t>
      </w:r>
    </w:p>
    <w:p w14:paraId="2032E52A" w14:textId="78FA7804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s between sessions</w:t>
      </w:r>
    </w:p>
    <w:p w14:paraId="143723CB" w14:textId="592C897E" w:rsidR="00A73669" w:rsidRDefault="00A73669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the Sprint 2 Stories and Any changes that have to be added before submission</w:t>
      </w:r>
      <w:r w:rsidR="00756799">
        <w:rPr>
          <w:b/>
        </w:rPr>
        <w:t xml:space="preserve"> – HIGH</w:t>
      </w:r>
      <w:bookmarkStart w:id="0" w:name="_GoBack"/>
      <w:bookmarkEnd w:id="0"/>
      <w:r w:rsidR="00756799">
        <w:rPr>
          <w:b/>
        </w:rPr>
        <w:t xml:space="preserve">LY IMPORTANT </w:t>
      </w:r>
    </w:p>
    <w:p w14:paraId="3BDB310E" w14:textId="211EC8B3" w:rsid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ssign tasks to relevant members</w:t>
      </w:r>
    </w:p>
    <w:p w14:paraId="350642E2" w14:textId="4174DF86" w:rsidR="004C0884" w:rsidRP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Create rough timeline (possibly leave this until Tuesday)</w:t>
      </w:r>
    </w:p>
    <w:sectPr w:rsidR="004C0884" w:rsidRPr="00EE2E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2EB954" w14:textId="77777777" w:rsidR="00255EB5" w:rsidRDefault="00255EB5" w:rsidP="00784F3C">
      <w:pPr>
        <w:spacing w:after="0" w:line="240" w:lineRule="auto"/>
      </w:pPr>
      <w:r>
        <w:separator/>
      </w:r>
    </w:p>
  </w:endnote>
  <w:endnote w:type="continuationSeparator" w:id="0">
    <w:p w14:paraId="10808914" w14:textId="77777777" w:rsidR="00255EB5" w:rsidRDefault="00255EB5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65B4A8" w14:textId="77777777" w:rsidR="00255EB5" w:rsidRDefault="00255EB5" w:rsidP="00784F3C">
      <w:pPr>
        <w:spacing w:after="0" w:line="240" w:lineRule="auto"/>
      </w:pPr>
      <w:r>
        <w:separator/>
      </w:r>
    </w:p>
  </w:footnote>
  <w:footnote w:type="continuationSeparator" w:id="0">
    <w:p w14:paraId="3F0AC307" w14:textId="77777777" w:rsidR="00255EB5" w:rsidRDefault="00255EB5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56E64EA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 xml:space="preserve">Sprint 2 </w:t>
        </w:r>
        <w:r w:rsidR="00EE2E17">
          <w:rPr>
            <w:b/>
            <w:caps/>
            <w:color w:val="5B9BD5" w:themeColor="accent1"/>
            <w:sz w:val="30"/>
            <w:szCs w:val="30"/>
          </w:rPr>
          <w:t>Internal</w:t>
        </w:r>
        <w:r w:rsidR="00264669">
          <w:rPr>
            <w:b/>
            <w:caps/>
            <w:color w:val="5B9BD5" w:themeColor="accent1"/>
            <w:sz w:val="30"/>
            <w:szCs w:val="30"/>
          </w:rPr>
          <w:t xml:space="preserve">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QUARiZ8Di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55EB5"/>
    <w:rsid w:val="00264669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56799"/>
    <w:rsid w:val="00762584"/>
    <w:rsid w:val="00776290"/>
    <w:rsid w:val="00784F3C"/>
    <w:rsid w:val="007A5861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73669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914A0"/>
    <w:rsid w:val="00DA38DE"/>
    <w:rsid w:val="00E43327"/>
    <w:rsid w:val="00E94670"/>
    <w:rsid w:val="00E95F1C"/>
    <w:rsid w:val="00EE2E17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758D9"/>
    <w:rsid w:val="00182687"/>
    <w:rsid w:val="001D7484"/>
    <w:rsid w:val="00274D8C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Client Meeting</vt:lpstr>
    </vt:vector>
  </TitlesOfParts>
  <Company/>
  <LinksUpToDate>false</LinksUpToDate>
  <CharactersWithSpaces>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Michael Bleakley</cp:lastModifiedBy>
  <cp:revision>6</cp:revision>
  <dcterms:created xsi:type="dcterms:W3CDTF">2018-09-12T15:18:00Z</dcterms:created>
  <dcterms:modified xsi:type="dcterms:W3CDTF">2018-09-16T11:23:00Z</dcterms:modified>
</cp:coreProperties>
</file>